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3-20</w:t>
      </w:r>
    </w:p>
    <w:p>
      <w:pPr>
        <w:pStyle w:val="Heading1"/>
      </w:pPr>
      <w:bookmarkStart w:id="20" w:name="osfa-org-chart"/>
      <w:r>
        <w:t xml:space="preserve">OSFA Org Chart</w:t>
      </w:r>
      <w:bookmarkEnd w:id="20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2" w:name="intro"/>
      <w:r>
        <w:t xml:space="preserve">01. Student Financial Aid Summary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1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??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Here is a nice figure!" title="" id="1" name="Picture"/>
            <a:graphic>
              <a:graphicData uri="http://schemas.openxmlformats.org/drawingml/2006/picture">
                <pic:pic>
                  <pic:nvPicPr>
                    <pic:cNvPr descr="01-Student-Financial-Aid-Summary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2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4" w:name="coa"/>
      <w:r>
        <w:t xml:space="preserve">COA</w:t>
      </w:r>
      <w:bookmarkEnd w:id="24"/>
    </w:p>
    <w:p>
      <w:pPr>
        <w:pStyle w:val="Heading2"/>
      </w:pPr>
      <w:bookmarkStart w:id="25" w:name="coa-tables"/>
      <w:r>
        <w:t xml:space="preserve">COA Tables</w:t>
      </w:r>
      <w:bookmarkEnd w:id="25"/>
    </w:p>
    <w:p>
      <w:pPr>
        <w:pStyle w:val="Heading3"/>
      </w:pPr>
      <w:bookmarkStart w:id="26" w:name="example-one---flextable"/>
      <w:r>
        <w:t xml:space="preserve">Example one - flextable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3"/>
      </w:pPr>
      <w:bookmarkStart w:id="27" w:name="example-two---gt"/>
      <w:r>
        <w:t xml:space="preserve">Example two - gt</w:t>
      </w:r>
      <w:bookmarkEnd w:id="27"/>
    </w:p>
    <w:p>
      <w:pPr>
        <w:pStyle w:val="Heading3"/>
      </w:pPr>
      <w:bookmarkStart w:id="28" w:name="example-three---kable"/>
      <w:r>
        <w:t xml:space="preserve">Example three - kable</w:t>
      </w:r>
      <w:bookmarkEnd w:id="28"/>
    </w:p>
    <w:p>
      <w:pPr>
        <w:pStyle w:val="Heading3"/>
      </w:pPr>
      <w:bookmarkStart w:id="29" w:name="example-four---xtable"/>
      <w:r>
        <w:t xml:space="preserve">Example four - xtable</w:t>
      </w:r>
      <w:bookmarkEnd w:id="29"/>
    </w:p>
    <w:p>
      <w:pPr>
        <w:pStyle w:val="Heading2"/>
      </w:pPr>
      <w:bookmarkStart w:id="30" w:name="coa-charts"/>
      <w:r>
        <w:t xml:space="preserve">COA Charts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3-coa-non)coa-grad-non-pie" title="" id="1" name="Picture"/>
            <a:graphic>
              <a:graphicData uri="http://schemas.openxmlformats.org/drawingml/2006/picture">
                <pic:pic>
                  <pic:nvPicPr>
                    <pic:cNvPr descr="02-COA_files/figure-docx/2.2.3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3-coa-non)coa-grad-non-pi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(#fig:2.2.4-coa-non)coa-grad-non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4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(#fig:2.2.5-coa-res)coa-grad-res-treemap" title="" id="1" name="Picture"/>
            <a:graphic>
              <a:graphicData uri="http://schemas.openxmlformats.org/drawingml/2006/picture">
                <pic:pic>
                  <pic:nvPicPr>
                    <pic:cNvPr descr="02-COA_files/figure-docx/2.2.5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financial-aid-awarded"/>
      <w:r>
        <w:t xml:space="preserve">Financial Aid Awarde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GitHub/AR_BD_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SourceCode"/>
      </w:pPr>
      <w:r>
        <w:rPr>
          <w:rStyle w:val="VerbatimChar"/>
        </w:rPr>
        <w:t xml:space="preserve">## Warning in colformat_num.flextable(., ft, num_keys, i = ~description != :</w:t>
      </w:r>
      <w:r>
        <w:br/>
      </w:r>
      <w:r>
        <w:rPr>
          <w:rStyle w:val="VerbatimChar"/>
        </w:rPr>
        <w:t xml:space="preserve">## argument col_keys is deprecated in favor of argument j</w:t>
      </w:r>
    </w:p>
    <w:p>
      <w:pPr>
        <w:pStyle w:val="SourceCode"/>
      </w:pPr>
      <w:r>
        <w:rPr>
          <w:rStyle w:val="VerbatimChar"/>
        </w:rPr>
        <w:t xml:space="preserve">## Warning in colformat_num.flextable(., ft, num_keys, i = ~description == :</w:t>
      </w:r>
      <w:r>
        <w:br/>
      </w:r>
      <w:r>
        <w:rPr>
          <w:rStyle w:val="VerbatimChar"/>
        </w:rPr>
        <w:t xml:space="preserve">## argument col_keys is deprecated in favor of argument j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1"/>
      </w:pPr>
      <w:bookmarkStart w:id="38" w:name="types-and-sources-of-aid.xls"/>
      <w:r>
        <w:t xml:space="preserve">Types and Sources of Aid.xls</w:t>
      </w:r>
      <w:bookmarkEnd w:id="38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39" w:name="example-one"/>
      <w:r>
        <w:t xml:space="preserve">Example one</w:t>
      </w:r>
      <w:bookmarkEnd w:id="39"/>
    </w:p>
    <w:p>
      <w:pPr>
        <w:pStyle w:val="Heading2"/>
      </w:pPr>
      <w:bookmarkStart w:id="40" w:name="example-two"/>
      <w:r>
        <w:t xml:space="preserve">Example two</w:t>
      </w:r>
      <w:bookmarkEnd w:id="40"/>
    </w:p>
    <w:p>
      <w:pPr>
        <w:pStyle w:val="Heading1"/>
      </w:pPr>
      <w:bookmarkStart w:id="41" w:name="X68a479cd7d7620e3a6207388afaa05a9fec3b49"/>
      <w:r>
        <w:t xml:space="preserve">Academic Year Student Financial Aid Awards by Type</w:t>
      </w:r>
      <w:bookmarkEnd w:id="41"/>
    </w:p>
    <w:p>
      <w:pPr>
        <w:pStyle w:val="FirstParagraph"/>
      </w:pPr>
      <w:r>
        <w:t xml:space="preserve">We have finished a nice book.</w:t>
      </w:r>
    </w:p>
    <w:bookmarkStart w:id="46" w:name="refs"/>
    <w:bookmarkStart w:id="43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2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43"/>
    <w:bookmarkStart w:id="45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hyperlink" Id="rId42" Target="http://yihui.name/knitr/" TargetMode="External" /><Relationship Type="http://schemas.openxmlformats.org/officeDocument/2006/relationships/hyperlink" Id="rId44" Target="https://CRAN.R-project.org/package=boo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yihui.name/knitr/" TargetMode="External" /><Relationship Type="http://schemas.openxmlformats.org/officeDocument/2006/relationships/hyperlink" Id="rId44" Target="https://CRAN.R-project.org/package=boo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3-20T19:33:04Z</dcterms:created>
  <dcterms:modified xsi:type="dcterms:W3CDTF">2020-03-20T19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3-20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